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69764" w14:textId="6A68027A" w:rsidR="00684EB7" w:rsidRDefault="00B51DD7">
      <w:pPr>
        <w:tabs>
          <w:tab w:val="center" w:pos="2747"/>
          <w:tab w:val="center" w:pos="8677"/>
        </w:tabs>
        <w:spacing w:after="21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33E168" wp14:editId="39EB2C63">
                <wp:simplePos x="0" y="0"/>
                <wp:positionH relativeFrom="column">
                  <wp:posOffset>-38100</wp:posOffset>
                </wp:positionH>
                <wp:positionV relativeFrom="paragraph">
                  <wp:posOffset>38100</wp:posOffset>
                </wp:positionV>
                <wp:extent cx="2419350" cy="12192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9350" cy="121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DA6F01" w14:textId="4EB80570" w:rsidR="00B51DD7" w:rsidRDefault="00807CE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B56F7C" wp14:editId="0087052E">
                                  <wp:extent cx="2279650" cy="1121410"/>
                                  <wp:effectExtent l="0" t="0" r="6350" b="2540"/>
                                  <wp:docPr id="25302" name="Picture 2530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02" name="Picture 25302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79650" cy="11214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333E16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pt;margin-top:3pt;width:190.5pt;height:9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" fillcolor="white [3201]" strokeweight=".5pt">
                <v:textbox>
                  <w:txbxContent>
                    <w:p w14:paraId="0CDA6F01" w14:textId="4EB80570" w:rsidR="00B51DD7" w:rsidRDefault="00807CE7">
                      <w:r>
                        <w:rPr>
                          <w:noProof/>
                        </w:rPr>
                        <w:drawing>
                          <wp:inline distT="0" distB="0" distL="0" distR="0" wp14:anchorId="04B56F7C" wp14:editId="0087052E">
                            <wp:extent cx="2279650" cy="1121410"/>
                            <wp:effectExtent l="0" t="0" r="6350" b="2540"/>
                            <wp:docPr id="25302" name="Picture 2530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302" name="Picture 25302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79650" cy="11214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tab/>
      </w:r>
      <w:r>
        <w:rPr>
          <w:sz w:val="34"/>
          <w:vertAlign w:val="superscript"/>
        </w:rPr>
        <w:t xml:space="preserve"> </w:t>
      </w:r>
      <w:r>
        <w:rPr>
          <w:sz w:val="34"/>
          <w:vertAlign w:val="subscript"/>
        </w:rPr>
        <w:t xml:space="preserve"> </w:t>
      </w:r>
      <w:r>
        <w:rPr>
          <w:sz w:val="34"/>
          <w:vertAlign w:val="subscript"/>
        </w:rPr>
        <w:tab/>
      </w:r>
      <w:r>
        <w:rPr>
          <w:rFonts w:ascii="Arial" w:eastAsia="Arial" w:hAnsi="Arial" w:cs="Arial"/>
          <w:sz w:val="44"/>
          <w:u w:val="single" w:color="000000"/>
        </w:rPr>
        <w:t>Assunnah Primary Times Table Challenge</w:t>
      </w:r>
      <w:r>
        <w:rPr>
          <w:rFonts w:ascii="Arial" w:eastAsia="Arial" w:hAnsi="Arial" w:cs="Arial"/>
          <w:sz w:val="44"/>
        </w:rPr>
        <w:t xml:space="preserve"> </w:t>
      </w:r>
    </w:p>
    <w:p w14:paraId="104A990B" w14:textId="77777777" w:rsidR="00684EB7" w:rsidRDefault="00000000">
      <w:pPr>
        <w:pStyle w:val="Heading1"/>
        <w:tabs>
          <w:tab w:val="center" w:pos="2747"/>
          <w:tab w:val="right" w:pos="13200"/>
        </w:tabs>
        <w:ind w:left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34"/>
          <w:vertAlign w:val="superscript"/>
        </w:rPr>
        <w:t xml:space="preserve"> </w:t>
      </w:r>
      <w:r>
        <w:rPr>
          <w:rFonts w:ascii="Calibri" w:eastAsia="Calibri" w:hAnsi="Calibri" w:cs="Calibri"/>
          <w:sz w:val="34"/>
          <w:vertAlign w:val="superscript"/>
        </w:rPr>
        <w:tab/>
      </w:r>
      <w:r>
        <w:t xml:space="preserve">Level 5: Recognise multiples of 2,3,4,5 and 10   </w:t>
      </w:r>
    </w:p>
    <w:p w14:paraId="18DDF9F0" w14:textId="77777777" w:rsidR="00684EB7" w:rsidRDefault="00000000">
      <w:pPr>
        <w:ind w:left="45"/>
      </w:pPr>
      <w:r>
        <w:t xml:space="preserve"> </w:t>
      </w:r>
    </w:p>
    <w:p w14:paraId="16CA35D8" w14:textId="77777777" w:rsidR="00684EB7" w:rsidRDefault="00000000">
      <w:pPr>
        <w:spacing w:after="156"/>
      </w:pPr>
      <w:r>
        <w:t xml:space="preserve"> </w:t>
      </w:r>
    </w:p>
    <w:p w14:paraId="66806826" w14:textId="77777777" w:rsidR="00684EB7" w:rsidRDefault="00000000">
      <w:pPr>
        <w:spacing w:after="53"/>
      </w:pPr>
      <w:r>
        <w:t xml:space="preserve"> </w:t>
      </w:r>
    </w:p>
    <w:tbl>
      <w:tblPr>
        <w:tblStyle w:val="TableGrid"/>
        <w:tblW w:w="13953" w:type="dxa"/>
        <w:tblInd w:w="5" w:type="dxa"/>
        <w:tblCellMar>
          <w:top w:w="20" w:type="dxa"/>
          <w:left w:w="106" w:type="dxa"/>
        </w:tblCellMar>
        <w:tblLook w:val="04A0" w:firstRow="1" w:lastRow="0" w:firstColumn="1" w:lastColumn="0" w:noHBand="0" w:noVBand="1"/>
      </w:tblPr>
      <w:tblGrid>
        <w:gridCol w:w="1378"/>
        <w:gridCol w:w="1090"/>
        <w:gridCol w:w="1090"/>
        <w:gridCol w:w="1090"/>
        <w:gridCol w:w="1090"/>
        <w:gridCol w:w="1100"/>
        <w:gridCol w:w="1090"/>
        <w:gridCol w:w="1099"/>
        <w:gridCol w:w="946"/>
        <w:gridCol w:w="941"/>
        <w:gridCol w:w="1013"/>
        <w:gridCol w:w="1028"/>
        <w:gridCol w:w="998"/>
      </w:tblGrid>
      <w:tr w:rsidR="00684EB7" w14:paraId="4AB20611" w14:textId="77777777">
        <w:trPr>
          <w:trHeight w:val="841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85AFC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765F1" w14:textId="77777777" w:rsidR="00684EB7" w:rsidRDefault="00000000">
            <w:pPr>
              <w:ind w:left="240"/>
            </w:pPr>
            <w:r>
              <w:rPr>
                <w:rFonts w:ascii="Arial" w:eastAsia="Arial" w:hAnsi="Arial" w:cs="Arial"/>
                <w:sz w:val="72"/>
              </w:rPr>
              <w:t xml:space="preserve">2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E93B5" w14:textId="77777777" w:rsidR="00684EB7" w:rsidRDefault="00000000">
            <w:pPr>
              <w:ind w:left="240"/>
            </w:pPr>
            <w:r>
              <w:rPr>
                <w:rFonts w:ascii="Arial" w:eastAsia="Arial" w:hAnsi="Arial" w:cs="Arial"/>
                <w:sz w:val="72"/>
              </w:rPr>
              <w:t xml:space="preserve">1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579B2" w14:textId="77777777" w:rsidR="00684EB7" w:rsidRDefault="00000000">
            <w:pPr>
              <w:ind w:left="235"/>
            </w:pPr>
            <w:r>
              <w:rPr>
                <w:rFonts w:ascii="Arial" w:eastAsia="Arial" w:hAnsi="Arial" w:cs="Arial"/>
                <w:sz w:val="72"/>
              </w:rPr>
              <w:t xml:space="preserve">3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A6DB7" w14:textId="77777777" w:rsidR="00684EB7" w:rsidRDefault="00000000">
            <w:pPr>
              <w:ind w:left="235"/>
            </w:pPr>
            <w:r>
              <w:rPr>
                <w:rFonts w:ascii="Arial" w:eastAsia="Arial" w:hAnsi="Arial" w:cs="Arial"/>
                <w:sz w:val="72"/>
              </w:rPr>
              <w:t xml:space="preserve">4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FED54" w14:textId="77777777" w:rsidR="00684EB7" w:rsidRDefault="00000000">
            <w:pPr>
              <w:ind w:left="3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2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0A646" w14:textId="77777777" w:rsidR="00684EB7" w:rsidRDefault="00000000">
            <w:pPr>
              <w:ind w:left="235"/>
            </w:pPr>
            <w:r>
              <w:rPr>
                <w:rFonts w:ascii="Arial" w:eastAsia="Arial" w:hAnsi="Arial" w:cs="Arial"/>
                <w:sz w:val="72"/>
              </w:rPr>
              <w:t xml:space="preserve">6 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7C7E3" w14:textId="77777777" w:rsidR="00684EB7" w:rsidRDefault="00000000">
            <w:pPr>
              <w:ind w:left="3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0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C1E11" w14:textId="77777777" w:rsidR="00684EB7" w:rsidRDefault="00000000">
            <w:pPr>
              <w:ind w:left="168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7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A3A68" w14:textId="77777777" w:rsidR="00684EB7" w:rsidRDefault="00000000">
            <w:pPr>
              <w:ind w:left="163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9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F8583" w14:textId="77777777" w:rsidR="00684EB7" w:rsidRDefault="00000000">
            <w:pPr>
              <w:ind w:left="197"/>
            </w:pPr>
            <w:r>
              <w:rPr>
                <w:rFonts w:ascii="Arial" w:eastAsia="Arial" w:hAnsi="Arial" w:cs="Arial"/>
                <w:sz w:val="72"/>
              </w:rPr>
              <w:t xml:space="preserve">8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1FBB5" w14:textId="77777777" w:rsidR="00684EB7" w:rsidRDefault="00000000">
            <w:pPr>
              <w:ind w:left="10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11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2382E" w14:textId="77777777" w:rsidR="00684EB7" w:rsidRDefault="00000000">
            <w:pPr>
              <w:ind w:left="192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5 </w:t>
            </w:r>
          </w:p>
        </w:tc>
      </w:tr>
      <w:tr w:rsidR="00684EB7" w14:paraId="59BDBBF4" w14:textId="77777777">
        <w:trPr>
          <w:trHeight w:val="836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F8D59" w14:textId="77777777" w:rsidR="00684EB7" w:rsidRDefault="00000000">
            <w:pPr>
              <w:ind w:left="206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2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E5AA3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7E7BF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25DA1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EE220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5AA08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8EEE4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16F94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256EF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DE452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CDAEE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7BEB1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B6B3C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684EB7" w14:paraId="180844BD" w14:textId="77777777">
        <w:trPr>
          <w:trHeight w:val="840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073B4" w14:textId="77777777" w:rsidR="00684EB7" w:rsidRDefault="00000000">
            <w:pPr>
              <w:ind w:left="206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3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3A817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4632E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DB9F8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44C43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E9934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84B2F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94E79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4504C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9535F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01C3C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7F088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356DD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684EB7" w14:paraId="7E584A3F" w14:textId="77777777">
        <w:trPr>
          <w:trHeight w:val="836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1C215" w14:textId="77777777" w:rsidR="00684EB7" w:rsidRDefault="00000000">
            <w:pPr>
              <w:ind w:left="206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4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F54AE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061C3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36BC6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A8763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8AF91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415E8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94305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CD336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F8187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8F9BF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20F31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DBFEA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684EB7" w14:paraId="139F4891" w14:textId="77777777">
        <w:trPr>
          <w:trHeight w:val="841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555B7" w14:textId="77777777" w:rsidR="00684EB7" w:rsidRDefault="00000000">
            <w:pPr>
              <w:ind w:left="206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5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606A6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9FEDA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29DED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177CD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DB0D7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5F8E1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9A23C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1B11D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46CCB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E779E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FDA5E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90630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  <w:tr w:rsidR="00684EB7" w14:paraId="7959C783" w14:textId="77777777">
        <w:trPr>
          <w:trHeight w:val="840"/>
        </w:trPr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F9028" w14:textId="77777777" w:rsidR="00684EB7" w:rsidRDefault="00000000">
            <w:pPr>
              <w:ind w:left="5"/>
              <w:jc w:val="both"/>
            </w:pPr>
            <w:r>
              <w:rPr>
                <w:rFonts w:ascii="Arial" w:eastAsia="Arial" w:hAnsi="Arial" w:cs="Arial"/>
                <w:sz w:val="72"/>
              </w:rPr>
              <w:t xml:space="preserve">x10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A3230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4253E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59223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44805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BB2AC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23591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DE7A6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C9B54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FBF0E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1583F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352C2" w14:textId="77777777" w:rsidR="00684EB7" w:rsidRDefault="00000000">
            <w:pPr>
              <w:ind w:left="5"/>
            </w:pPr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ACF92" w14:textId="77777777" w:rsidR="00684EB7" w:rsidRDefault="00000000">
            <w:r>
              <w:rPr>
                <w:rFonts w:ascii="Arial" w:eastAsia="Arial" w:hAnsi="Arial" w:cs="Arial"/>
                <w:sz w:val="72"/>
              </w:rPr>
              <w:t xml:space="preserve"> </w:t>
            </w:r>
          </w:p>
        </w:tc>
      </w:tr>
    </w:tbl>
    <w:p w14:paraId="0447E4A1" w14:textId="77777777" w:rsidR="00684EB7" w:rsidRDefault="00000000">
      <w:pPr>
        <w:spacing w:after="167"/>
      </w:pPr>
      <w:r>
        <w:rPr>
          <w:rFonts w:ascii="Arial" w:eastAsia="Arial" w:hAnsi="Arial" w:cs="Arial"/>
        </w:rPr>
        <w:t xml:space="preserve"> </w:t>
      </w:r>
    </w:p>
    <w:p w14:paraId="551AA7AA" w14:textId="77777777" w:rsidR="00684EB7" w:rsidRDefault="00000000">
      <w:pPr>
        <w:spacing w:after="0"/>
      </w:pPr>
      <w:r>
        <w:t xml:space="preserve"> </w:t>
      </w:r>
    </w:p>
    <w:sectPr w:rsidR="00684EB7">
      <w:pgSz w:w="16838" w:h="11904" w:orient="landscape"/>
      <w:pgMar w:top="1440" w:right="2198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MDU2N7Q0M7AwNzJS0lEKTi0uzszPAykwqgUA/MpRjywAAAA="/>
  </w:docVars>
  <w:rsids>
    <w:rsidRoot w:val="00684EB7"/>
    <w:rsid w:val="00684EB7"/>
    <w:rsid w:val="00807CE7"/>
    <w:rsid w:val="00B51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B52BE"/>
  <w15:docId w15:val="{A1D29B6C-05C7-4CE4-9E6F-A263DF9EA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45"/>
      <w:jc w:val="right"/>
      <w:outlineLvl w:val="0"/>
    </w:pPr>
    <w:rPr>
      <w:rFonts w:ascii="Arial" w:eastAsia="Arial" w:hAnsi="Arial" w:cs="Arial"/>
      <w:color w:val="000000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4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ay</dc:creator>
  <cp:keywords/>
  <cp:lastModifiedBy>Hodan Jama Yussuf</cp:lastModifiedBy>
  <cp:revision>3</cp:revision>
  <dcterms:created xsi:type="dcterms:W3CDTF">2022-10-22T09:44:00Z</dcterms:created>
  <dcterms:modified xsi:type="dcterms:W3CDTF">2022-10-22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0c7d31f41fe9dd2921b418cf3684344911fd68fce65f2b75ac06df09bdd677</vt:lpwstr>
  </property>
</Properties>
</file>